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81d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522d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91c95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